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Wilkins V. Caducio</w:t>
            </w:r>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Wilkins V. Caducio</w:t>
            </w:r>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r>
              <w:rPr>
                <w:rFonts w:cs="Arial"/>
                <w:b/>
              </w:rPr>
              <w:t>Jakerson B. Bermudo</w:t>
            </w:r>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000000">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000000">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r w:rsidRPr="00462A1F">
              <w:rPr>
                <w:rFonts w:eastAsia="Times New Roman" w:cs="Arial"/>
                <w:bCs/>
                <w:lang w:val="en-US" w:eastAsia="en-PH"/>
              </w:rPr>
              <w:t>S.No.</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45766E63" w:rsidR="00CC3F92" w:rsidRDefault="00CC3F92" w:rsidP="00CC3F92"/>
        </w:tc>
        <w:tc>
          <w:tcPr>
            <w:tcW w:w="2900" w:type="dxa"/>
          </w:tcPr>
          <w:p w14:paraId="6054821A" w14:textId="7E3EACC1" w:rsidR="00CC3F92" w:rsidRDefault="00CC3F92" w:rsidP="00CC3F92"/>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04E4EDC3" w:rsidR="00CC3F92" w:rsidRDefault="00CC3F92" w:rsidP="00CC3F92"/>
        </w:tc>
        <w:tc>
          <w:tcPr>
            <w:tcW w:w="2900" w:type="dxa"/>
          </w:tcPr>
          <w:p w14:paraId="67E2D9B0" w14:textId="1886C29E" w:rsidR="00CC3F92" w:rsidRDefault="00CC3F92" w:rsidP="00CC3F92"/>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5F637512" w:rsidR="00CC3F92" w:rsidRDefault="00CC3F92" w:rsidP="00CC3F92"/>
        </w:tc>
        <w:tc>
          <w:tcPr>
            <w:tcW w:w="2900" w:type="dxa"/>
          </w:tcPr>
          <w:p w14:paraId="3AEDAD7A" w14:textId="5D8C0332" w:rsidR="00CC3F92" w:rsidRDefault="00CC3F92" w:rsidP="00CC3F92"/>
        </w:tc>
      </w:tr>
      <w:tr w:rsidR="00CC3F92" w14:paraId="00B7D815" w14:textId="77777777" w:rsidTr="000600CA">
        <w:tc>
          <w:tcPr>
            <w:tcW w:w="2093" w:type="dxa"/>
          </w:tcPr>
          <w:p w14:paraId="4208DFBF" w14:textId="2463B82C" w:rsidR="00CC3F92" w:rsidRDefault="00CC3F92" w:rsidP="000600CA">
            <w:pPr>
              <w:jc w:val="center"/>
            </w:pPr>
            <w:r w:rsidRPr="007112FE">
              <w:t>UC10</w:t>
            </w:r>
          </w:p>
        </w:tc>
        <w:tc>
          <w:tcPr>
            <w:tcW w:w="3705" w:type="dxa"/>
          </w:tcPr>
          <w:p w14:paraId="697C8A29" w14:textId="76CF8F0A" w:rsidR="00CC3F92" w:rsidRDefault="00CC3F92" w:rsidP="00CC3F92"/>
        </w:tc>
        <w:tc>
          <w:tcPr>
            <w:tcW w:w="2900" w:type="dxa"/>
          </w:tcPr>
          <w:p w14:paraId="69CD36AF" w14:textId="5EE0F2CD" w:rsidR="00CC3F92" w:rsidRDefault="00CC3F92" w:rsidP="00CC3F92"/>
        </w:tc>
      </w:tr>
      <w:tr w:rsidR="00CC3F92" w14:paraId="12D476A2" w14:textId="77777777" w:rsidTr="000600CA">
        <w:tc>
          <w:tcPr>
            <w:tcW w:w="2093" w:type="dxa"/>
          </w:tcPr>
          <w:p w14:paraId="7229291F" w14:textId="209D3020" w:rsidR="00CC3F92" w:rsidRDefault="00CC3F92" w:rsidP="000600CA">
            <w:pPr>
              <w:jc w:val="center"/>
            </w:pPr>
            <w:r w:rsidRPr="007112FE">
              <w:t>UC11</w:t>
            </w:r>
          </w:p>
        </w:tc>
        <w:tc>
          <w:tcPr>
            <w:tcW w:w="3705" w:type="dxa"/>
          </w:tcPr>
          <w:p w14:paraId="301B7BDB" w14:textId="2FCF7BDB" w:rsidR="00CC3F92" w:rsidRDefault="00CC3F92" w:rsidP="00CC3F92"/>
        </w:tc>
        <w:tc>
          <w:tcPr>
            <w:tcW w:w="2900" w:type="dxa"/>
          </w:tcPr>
          <w:p w14:paraId="296B421F" w14:textId="4DF7A05A" w:rsidR="00CC3F92" w:rsidRDefault="00CC3F92" w:rsidP="00CC3F92"/>
        </w:tc>
      </w:tr>
      <w:tr w:rsidR="00CC3F92" w14:paraId="02B9967D" w14:textId="77777777" w:rsidTr="000600CA">
        <w:tc>
          <w:tcPr>
            <w:tcW w:w="2093" w:type="dxa"/>
          </w:tcPr>
          <w:p w14:paraId="02EF8E08" w14:textId="494C01AF" w:rsidR="00CC3F92" w:rsidRDefault="00CC3F92" w:rsidP="000600CA">
            <w:pPr>
              <w:jc w:val="center"/>
            </w:pPr>
            <w:r w:rsidRPr="007112FE">
              <w:t>UC12</w:t>
            </w:r>
          </w:p>
        </w:tc>
        <w:tc>
          <w:tcPr>
            <w:tcW w:w="3705" w:type="dxa"/>
          </w:tcPr>
          <w:p w14:paraId="3B288A52" w14:textId="62EAD2AC" w:rsidR="00CC3F92" w:rsidRDefault="00CC3F92" w:rsidP="00CC3F92"/>
        </w:tc>
        <w:tc>
          <w:tcPr>
            <w:tcW w:w="2900" w:type="dxa"/>
          </w:tcPr>
          <w:p w14:paraId="1D4F3539" w14:textId="3CFA21AE" w:rsidR="00CC3F92" w:rsidRDefault="00CC3F92" w:rsidP="00CC3F92"/>
        </w:tc>
      </w:tr>
      <w:tr w:rsidR="00CC3F92" w14:paraId="4EF89A69" w14:textId="77777777" w:rsidTr="000600CA">
        <w:tc>
          <w:tcPr>
            <w:tcW w:w="2093" w:type="dxa"/>
          </w:tcPr>
          <w:p w14:paraId="75F30E69" w14:textId="03E96A0C" w:rsidR="00CC3F92" w:rsidRDefault="00CC3F92" w:rsidP="000600CA">
            <w:pPr>
              <w:jc w:val="center"/>
            </w:pPr>
            <w:r w:rsidRPr="007112FE">
              <w:t>UC13</w:t>
            </w:r>
          </w:p>
        </w:tc>
        <w:tc>
          <w:tcPr>
            <w:tcW w:w="3705" w:type="dxa"/>
          </w:tcPr>
          <w:p w14:paraId="087CC563" w14:textId="4B533697" w:rsidR="00CC3F92" w:rsidRDefault="00CC3F92" w:rsidP="00CC3F92"/>
        </w:tc>
        <w:tc>
          <w:tcPr>
            <w:tcW w:w="2900" w:type="dxa"/>
          </w:tcPr>
          <w:p w14:paraId="35AD2887" w14:textId="69F3DC31" w:rsidR="00CC3F92" w:rsidRDefault="00CC3F92" w:rsidP="00CC3F92"/>
        </w:tc>
      </w:tr>
      <w:tr w:rsidR="00CC3F92" w14:paraId="2A36ACEE" w14:textId="77777777" w:rsidTr="000600CA">
        <w:tc>
          <w:tcPr>
            <w:tcW w:w="2093" w:type="dxa"/>
          </w:tcPr>
          <w:p w14:paraId="3BD5F958" w14:textId="2C960F2D" w:rsidR="00CC3F92" w:rsidRDefault="00CC3F92" w:rsidP="000600CA">
            <w:pPr>
              <w:jc w:val="center"/>
            </w:pPr>
            <w:r w:rsidRPr="007112FE">
              <w:t>UC14</w:t>
            </w:r>
          </w:p>
        </w:tc>
        <w:tc>
          <w:tcPr>
            <w:tcW w:w="3705" w:type="dxa"/>
          </w:tcPr>
          <w:p w14:paraId="1ACB78F7" w14:textId="26654354" w:rsidR="00CC3F92" w:rsidRDefault="00CC3F92" w:rsidP="00CC3F92"/>
        </w:tc>
        <w:tc>
          <w:tcPr>
            <w:tcW w:w="2900" w:type="dxa"/>
          </w:tcPr>
          <w:p w14:paraId="0AEC66F6" w14:textId="19ECA43C" w:rsidR="00CC3F92" w:rsidRDefault="00CC3F92" w:rsidP="00CC3F92"/>
        </w:tc>
      </w:tr>
      <w:tr w:rsidR="00CC3F92" w14:paraId="4975100C" w14:textId="77777777" w:rsidTr="000600CA">
        <w:tc>
          <w:tcPr>
            <w:tcW w:w="2093" w:type="dxa"/>
          </w:tcPr>
          <w:p w14:paraId="04253C56" w14:textId="13D0E966" w:rsidR="00CC3F92" w:rsidRDefault="00CC3F92" w:rsidP="000600CA">
            <w:pPr>
              <w:jc w:val="center"/>
            </w:pPr>
            <w:r w:rsidRPr="007112FE">
              <w:t>UC15</w:t>
            </w:r>
          </w:p>
        </w:tc>
        <w:tc>
          <w:tcPr>
            <w:tcW w:w="3705" w:type="dxa"/>
          </w:tcPr>
          <w:p w14:paraId="23886917" w14:textId="3F3820B2" w:rsidR="00CC3F92" w:rsidRDefault="00CC3F92" w:rsidP="00CC3F92"/>
        </w:tc>
        <w:tc>
          <w:tcPr>
            <w:tcW w:w="2900" w:type="dxa"/>
          </w:tcPr>
          <w:p w14:paraId="43345386" w14:textId="198FDDAE" w:rsidR="00CC3F92" w:rsidRDefault="00CC3F92" w:rsidP="00CC3F92"/>
        </w:tc>
      </w:tr>
      <w:tr w:rsidR="00CC3F92" w14:paraId="109C7DD3" w14:textId="77777777" w:rsidTr="000600CA">
        <w:tc>
          <w:tcPr>
            <w:tcW w:w="2093" w:type="dxa"/>
          </w:tcPr>
          <w:p w14:paraId="4C7A48FD" w14:textId="50969C6F" w:rsidR="00CC3F92" w:rsidRDefault="00CC3F92" w:rsidP="000600CA">
            <w:pPr>
              <w:jc w:val="center"/>
            </w:pPr>
            <w:r w:rsidRPr="007112FE">
              <w:t>UC16</w:t>
            </w:r>
          </w:p>
        </w:tc>
        <w:tc>
          <w:tcPr>
            <w:tcW w:w="3705" w:type="dxa"/>
          </w:tcPr>
          <w:p w14:paraId="0A4F023B" w14:textId="79422810" w:rsidR="00CC3F92" w:rsidRDefault="00CC3F92" w:rsidP="00CC3F92"/>
        </w:tc>
        <w:tc>
          <w:tcPr>
            <w:tcW w:w="2900" w:type="dxa"/>
          </w:tcPr>
          <w:p w14:paraId="14154FA1" w14:textId="492DB33E" w:rsidR="00CC3F92" w:rsidRDefault="00CC3F92" w:rsidP="00CC3F92"/>
        </w:tc>
      </w:tr>
      <w:tr w:rsidR="00CC3F92" w14:paraId="3B388712" w14:textId="77777777" w:rsidTr="000600CA">
        <w:tc>
          <w:tcPr>
            <w:tcW w:w="2093" w:type="dxa"/>
          </w:tcPr>
          <w:p w14:paraId="2187A5BB" w14:textId="3CFC38DF" w:rsidR="00CC3F92" w:rsidRDefault="00CC3F92" w:rsidP="000600CA">
            <w:pPr>
              <w:jc w:val="center"/>
            </w:pPr>
            <w:r w:rsidRPr="007112FE">
              <w:t>UC17</w:t>
            </w:r>
          </w:p>
        </w:tc>
        <w:tc>
          <w:tcPr>
            <w:tcW w:w="3705" w:type="dxa"/>
          </w:tcPr>
          <w:p w14:paraId="6BEDB905" w14:textId="6EE7B34F" w:rsidR="00CC3F92" w:rsidRDefault="00CC3F92" w:rsidP="00CC3F92"/>
        </w:tc>
        <w:tc>
          <w:tcPr>
            <w:tcW w:w="2900" w:type="dxa"/>
          </w:tcPr>
          <w:p w14:paraId="19DFD69A" w14:textId="1C150EDB" w:rsidR="00CC3F92" w:rsidRDefault="00CC3F92" w:rsidP="00CC3F92"/>
        </w:tc>
      </w:tr>
      <w:tr w:rsidR="00CC3F92" w14:paraId="1432559A" w14:textId="77777777" w:rsidTr="000600CA">
        <w:tc>
          <w:tcPr>
            <w:tcW w:w="2093" w:type="dxa"/>
          </w:tcPr>
          <w:p w14:paraId="27185954" w14:textId="331EA817" w:rsidR="00CC3F92" w:rsidRDefault="00CC3F92" w:rsidP="000600CA">
            <w:pPr>
              <w:jc w:val="center"/>
            </w:pPr>
            <w:r w:rsidRPr="007112FE">
              <w:t>UC18</w:t>
            </w:r>
          </w:p>
        </w:tc>
        <w:tc>
          <w:tcPr>
            <w:tcW w:w="3705" w:type="dxa"/>
          </w:tcPr>
          <w:p w14:paraId="6C27B983" w14:textId="6FE1A97B" w:rsidR="00CC3F92" w:rsidRDefault="00D33BAB" w:rsidP="00CC3F92">
            <w:r>
              <w:t>Admin Delete Car Model</w:t>
            </w:r>
          </w:p>
        </w:tc>
        <w:tc>
          <w:tcPr>
            <w:tcW w:w="2900" w:type="dxa"/>
          </w:tcPr>
          <w:p w14:paraId="4B04DA2A" w14:textId="246E306D" w:rsidR="00CC3F92" w:rsidRDefault="00D33BAB" w:rsidP="00CC3F92">
            <w:r>
              <w:t>Functional, GUI</w:t>
            </w:r>
          </w:p>
        </w:tc>
      </w:tr>
      <w:tr w:rsidR="00CC3F92" w14:paraId="0553A69A" w14:textId="77777777" w:rsidTr="000600CA">
        <w:tc>
          <w:tcPr>
            <w:tcW w:w="2093" w:type="dxa"/>
          </w:tcPr>
          <w:p w14:paraId="7DE99617" w14:textId="3A235578" w:rsidR="00CC3F92" w:rsidRDefault="00CC3F92" w:rsidP="000600CA">
            <w:pPr>
              <w:jc w:val="center"/>
            </w:pPr>
            <w:r w:rsidRPr="007112FE">
              <w:t>UC19</w:t>
            </w:r>
          </w:p>
        </w:tc>
        <w:tc>
          <w:tcPr>
            <w:tcW w:w="3705" w:type="dxa"/>
          </w:tcPr>
          <w:p w14:paraId="052FE28D" w14:textId="6AE36459" w:rsidR="00CC3F92" w:rsidRDefault="00D33BAB" w:rsidP="00CC3F92">
            <w:r>
              <w:t>Admin Add Gallery</w:t>
            </w:r>
          </w:p>
        </w:tc>
        <w:tc>
          <w:tcPr>
            <w:tcW w:w="2900" w:type="dxa"/>
          </w:tcPr>
          <w:p w14:paraId="1912E7CF" w14:textId="308D9A0D" w:rsidR="00CC3F92" w:rsidRDefault="00D33BAB" w:rsidP="00CC3F92">
            <w:r>
              <w:t>Functional, GUI</w:t>
            </w:r>
          </w:p>
        </w:tc>
      </w:tr>
      <w:tr w:rsidR="00CC3F92" w14:paraId="387503E8" w14:textId="77777777" w:rsidTr="000600CA">
        <w:tc>
          <w:tcPr>
            <w:tcW w:w="2093" w:type="dxa"/>
          </w:tcPr>
          <w:p w14:paraId="08EF1181" w14:textId="7892B1A2" w:rsidR="00CC3F92" w:rsidRDefault="00CC3F92" w:rsidP="000600CA">
            <w:pPr>
              <w:jc w:val="center"/>
            </w:pPr>
            <w:r w:rsidRPr="007112FE">
              <w:t>UC20</w:t>
            </w:r>
          </w:p>
        </w:tc>
        <w:tc>
          <w:tcPr>
            <w:tcW w:w="3705" w:type="dxa"/>
          </w:tcPr>
          <w:p w14:paraId="567F412D" w14:textId="6D9338A3" w:rsidR="00CC3F92" w:rsidRDefault="00EC291B" w:rsidP="00CC3F92">
            <w:r>
              <w:t>Admin Edit Gallery</w:t>
            </w:r>
          </w:p>
        </w:tc>
        <w:tc>
          <w:tcPr>
            <w:tcW w:w="2900" w:type="dxa"/>
          </w:tcPr>
          <w:p w14:paraId="6AF447D7" w14:textId="43F0C7D1" w:rsidR="00CC3F92" w:rsidRDefault="00EC291B" w:rsidP="00CC3F92">
            <w:r>
              <w:t>Functional, GUI</w:t>
            </w:r>
          </w:p>
        </w:tc>
      </w:tr>
      <w:tr w:rsidR="00CC3F92" w14:paraId="420FC435" w14:textId="77777777" w:rsidTr="000600CA">
        <w:tc>
          <w:tcPr>
            <w:tcW w:w="2093" w:type="dxa"/>
          </w:tcPr>
          <w:p w14:paraId="301193A9" w14:textId="2EB59A46" w:rsidR="00CC3F92" w:rsidRDefault="00CC3F92" w:rsidP="000600CA">
            <w:pPr>
              <w:jc w:val="center"/>
            </w:pPr>
            <w:r w:rsidRPr="007112FE">
              <w:t>UC21</w:t>
            </w:r>
          </w:p>
        </w:tc>
        <w:tc>
          <w:tcPr>
            <w:tcW w:w="3705" w:type="dxa"/>
          </w:tcPr>
          <w:p w14:paraId="2D5A7CC8" w14:textId="67B38AA9" w:rsidR="00CC3F92" w:rsidRDefault="00EC291B" w:rsidP="00CC3F92">
            <w:r>
              <w:t>Admin Delete Gallery</w:t>
            </w:r>
          </w:p>
        </w:tc>
        <w:tc>
          <w:tcPr>
            <w:tcW w:w="2900" w:type="dxa"/>
          </w:tcPr>
          <w:p w14:paraId="0371DBF4" w14:textId="7E2F3FFB" w:rsidR="00CC3F92" w:rsidRDefault="00EC291B" w:rsidP="00CC3F92">
            <w:r>
              <w:t>Functional, GUI</w:t>
            </w:r>
          </w:p>
        </w:tc>
      </w:tr>
      <w:tr w:rsidR="00CC3F92" w14:paraId="6AAD34C9" w14:textId="77777777" w:rsidTr="000600CA">
        <w:tc>
          <w:tcPr>
            <w:tcW w:w="2093" w:type="dxa"/>
          </w:tcPr>
          <w:p w14:paraId="1F17E52E" w14:textId="07EC442D" w:rsidR="00CC3F92" w:rsidRDefault="00CC3F92" w:rsidP="000600CA">
            <w:pPr>
              <w:jc w:val="center"/>
            </w:pPr>
            <w:r w:rsidRPr="007112FE">
              <w:t>UC22</w:t>
            </w:r>
          </w:p>
        </w:tc>
        <w:tc>
          <w:tcPr>
            <w:tcW w:w="3705" w:type="dxa"/>
          </w:tcPr>
          <w:p w14:paraId="72BFE3DC" w14:textId="0F83F93A" w:rsidR="00CC3F92" w:rsidRDefault="00593B31" w:rsidP="00CC3F92">
            <w:r>
              <w:t>Admin Add Promos</w:t>
            </w:r>
          </w:p>
        </w:tc>
        <w:tc>
          <w:tcPr>
            <w:tcW w:w="2900" w:type="dxa"/>
          </w:tcPr>
          <w:p w14:paraId="46955A12" w14:textId="54FCD3C7" w:rsidR="00CC3F92" w:rsidRDefault="00593B31" w:rsidP="00CC3F92">
            <w:r>
              <w:t>Functional, GUI</w:t>
            </w:r>
          </w:p>
        </w:tc>
      </w:tr>
      <w:tr w:rsidR="00CC3F92" w14:paraId="6D12669C" w14:textId="77777777" w:rsidTr="000600CA">
        <w:tc>
          <w:tcPr>
            <w:tcW w:w="2093" w:type="dxa"/>
          </w:tcPr>
          <w:p w14:paraId="39647AB6" w14:textId="0E003689" w:rsidR="00CC3F92" w:rsidRDefault="00CC3F92" w:rsidP="000600CA">
            <w:pPr>
              <w:jc w:val="center"/>
            </w:pPr>
            <w:r w:rsidRPr="007112FE">
              <w:t>UC23</w:t>
            </w:r>
          </w:p>
        </w:tc>
        <w:tc>
          <w:tcPr>
            <w:tcW w:w="3705" w:type="dxa"/>
          </w:tcPr>
          <w:p w14:paraId="5EC47D7F" w14:textId="205BF412" w:rsidR="00CC3F92" w:rsidRDefault="0067152C" w:rsidP="00CC3F92">
            <w:r>
              <w:t>Admin Edit Promos</w:t>
            </w:r>
          </w:p>
        </w:tc>
        <w:tc>
          <w:tcPr>
            <w:tcW w:w="2900" w:type="dxa"/>
          </w:tcPr>
          <w:p w14:paraId="330F4D3A" w14:textId="1CECA80A" w:rsidR="00CC3F92" w:rsidRDefault="0067152C" w:rsidP="00CC3F92">
            <w:r>
              <w:t>Functional, GUI</w:t>
            </w:r>
          </w:p>
        </w:tc>
      </w:tr>
      <w:tr w:rsidR="00CC3F92" w14:paraId="1D1A9104" w14:textId="77777777" w:rsidTr="000600CA">
        <w:tc>
          <w:tcPr>
            <w:tcW w:w="2093" w:type="dxa"/>
          </w:tcPr>
          <w:p w14:paraId="654AE1ED" w14:textId="3938E47C" w:rsidR="00CC3F92" w:rsidRDefault="00CC3F92" w:rsidP="000600CA">
            <w:pPr>
              <w:jc w:val="center"/>
            </w:pPr>
            <w:r w:rsidRPr="007112FE">
              <w:t>UC24</w:t>
            </w:r>
          </w:p>
        </w:tc>
        <w:tc>
          <w:tcPr>
            <w:tcW w:w="3705" w:type="dxa"/>
          </w:tcPr>
          <w:p w14:paraId="04CA2578" w14:textId="4D21FD7F" w:rsidR="00CC3F92" w:rsidRDefault="001B00BB" w:rsidP="00CC3F92">
            <w:r>
              <w:t>Admin Delete Promos</w:t>
            </w:r>
          </w:p>
        </w:tc>
        <w:tc>
          <w:tcPr>
            <w:tcW w:w="2900" w:type="dxa"/>
          </w:tcPr>
          <w:p w14:paraId="5A0C18A6" w14:textId="2C06C4E8" w:rsidR="00CC3F92" w:rsidRDefault="001B00BB" w:rsidP="00CC3F92">
            <w:r>
              <w:t>Functional, GUI</w:t>
            </w:r>
          </w:p>
        </w:tc>
      </w:tr>
      <w:tr w:rsidR="00CC3F92" w14:paraId="25E5EFB1" w14:textId="77777777" w:rsidTr="000600CA">
        <w:tc>
          <w:tcPr>
            <w:tcW w:w="2093" w:type="dxa"/>
          </w:tcPr>
          <w:p w14:paraId="5AD94B98" w14:textId="56A24429" w:rsidR="00CC3F92" w:rsidRDefault="00CC3F92" w:rsidP="000600CA">
            <w:pPr>
              <w:jc w:val="center"/>
            </w:pPr>
            <w:r w:rsidRPr="007112FE">
              <w:t>UC25</w:t>
            </w:r>
          </w:p>
        </w:tc>
        <w:tc>
          <w:tcPr>
            <w:tcW w:w="3705" w:type="dxa"/>
          </w:tcPr>
          <w:p w14:paraId="5D35EAFF" w14:textId="1675EF56" w:rsidR="00CC3F92" w:rsidRDefault="00CC3F92" w:rsidP="00CC3F92"/>
        </w:tc>
        <w:tc>
          <w:tcPr>
            <w:tcW w:w="2900" w:type="dxa"/>
          </w:tcPr>
          <w:p w14:paraId="78851E3D" w14:textId="6C29B0F1" w:rsidR="00CC3F92" w:rsidRDefault="00CC3F92" w:rsidP="00CC3F92"/>
        </w:tc>
      </w:tr>
      <w:tr w:rsidR="00CC3F92" w14:paraId="54EBF45B" w14:textId="77777777" w:rsidTr="000600CA">
        <w:tc>
          <w:tcPr>
            <w:tcW w:w="2093" w:type="dxa"/>
          </w:tcPr>
          <w:p w14:paraId="27A1393A" w14:textId="2A1DADF1" w:rsidR="00CC3F92" w:rsidRDefault="00CC3F92" w:rsidP="000600CA">
            <w:pPr>
              <w:jc w:val="center"/>
            </w:pPr>
            <w:r w:rsidRPr="007112FE">
              <w:t>UC26</w:t>
            </w:r>
          </w:p>
        </w:tc>
        <w:tc>
          <w:tcPr>
            <w:tcW w:w="3705" w:type="dxa"/>
          </w:tcPr>
          <w:p w14:paraId="6F1D2010" w14:textId="168C7FF1" w:rsidR="00CC3F92" w:rsidRDefault="00CC3F92" w:rsidP="00CC3F92"/>
        </w:tc>
        <w:tc>
          <w:tcPr>
            <w:tcW w:w="2900" w:type="dxa"/>
          </w:tcPr>
          <w:p w14:paraId="4B63F648" w14:textId="4502C6AC" w:rsidR="00CC3F92" w:rsidRDefault="00CC3F92" w:rsidP="00CC3F92"/>
        </w:tc>
      </w:tr>
      <w:tr w:rsidR="00CC3F92" w14:paraId="1DCDED7E" w14:textId="77777777" w:rsidTr="000600CA">
        <w:tc>
          <w:tcPr>
            <w:tcW w:w="2093" w:type="dxa"/>
          </w:tcPr>
          <w:p w14:paraId="2ED2F72A" w14:textId="4FA6B03F" w:rsidR="00CC3F92" w:rsidRDefault="00CC3F92" w:rsidP="000600CA">
            <w:pPr>
              <w:jc w:val="center"/>
            </w:pPr>
            <w:r w:rsidRPr="007112FE">
              <w:t>UC27</w:t>
            </w:r>
          </w:p>
        </w:tc>
        <w:tc>
          <w:tcPr>
            <w:tcW w:w="3705" w:type="dxa"/>
          </w:tcPr>
          <w:p w14:paraId="6E60CE56" w14:textId="4F49B44A" w:rsidR="00CC3F92" w:rsidRDefault="00CC3F92" w:rsidP="00CC3F92"/>
        </w:tc>
        <w:tc>
          <w:tcPr>
            <w:tcW w:w="2900" w:type="dxa"/>
          </w:tcPr>
          <w:p w14:paraId="12D8AF68" w14:textId="69612808" w:rsidR="00CC3F92" w:rsidRDefault="00CC3F92" w:rsidP="00CC3F92"/>
        </w:tc>
      </w:tr>
      <w:tr w:rsidR="00CC3F92" w14:paraId="7EF36EC9" w14:textId="77777777" w:rsidTr="000600CA">
        <w:tc>
          <w:tcPr>
            <w:tcW w:w="2093" w:type="dxa"/>
          </w:tcPr>
          <w:p w14:paraId="27299C8E" w14:textId="48C4357B" w:rsidR="00CC3F92" w:rsidRDefault="00CC3F92" w:rsidP="000600CA">
            <w:pPr>
              <w:jc w:val="center"/>
            </w:pPr>
            <w:r w:rsidRPr="007112FE">
              <w:t>UC28</w:t>
            </w:r>
          </w:p>
        </w:tc>
        <w:tc>
          <w:tcPr>
            <w:tcW w:w="3705" w:type="dxa"/>
          </w:tcPr>
          <w:p w14:paraId="0267B5E7" w14:textId="2BFFFC19" w:rsidR="00CC3F92" w:rsidRDefault="00734B1B" w:rsidP="00CC3F92">
            <w:r>
              <w:t>Ad</w:t>
            </w:r>
            <w:r w:rsidR="00D83F8E">
              <w:t>min Delete Reviews</w:t>
            </w:r>
          </w:p>
        </w:tc>
        <w:tc>
          <w:tcPr>
            <w:tcW w:w="2900" w:type="dxa"/>
          </w:tcPr>
          <w:p w14:paraId="5FBA08E0" w14:textId="1129D882" w:rsidR="00CC3F92" w:rsidRDefault="00D83F8E" w:rsidP="00CC3F92">
            <w:r>
              <w:t>Functional, GUI</w:t>
            </w:r>
          </w:p>
        </w:tc>
      </w:tr>
      <w:tr w:rsidR="00CC3F92" w14:paraId="6445DBF5" w14:textId="77777777" w:rsidTr="000600CA">
        <w:tc>
          <w:tcPr>
            <w:tcW w:w="2093" w:type="dxa"/>
          </w:tcPr>
          <w:p w14:paraId="26E50485" w14:textId="2A448C4C" w:rsidR="00CC3F92" w:rsidRDefault="00CC3F92" w:rsidP="000600CA">
            <w:pPr>
              <w:jc w:val="center"/>
            </w:pPr>
            <w:r w:rsidRPr="007112FE">
              <w:t>UC29</w:t>
            </w:r>
          </w:p>
        </w:tc>
        <w:tc>
          <w:tcPr>
            <w:tcW w:w="3705" w:type="dxa"/>
          </w:tcPr>
          <w:p w14:paraId="3AEB2EAB" w14:textId="266FAFDB" w:rsidR="00CC3F92" w:rsidRDefault="005B21B0" w:rsidP="00CC3F92">
            <w:r>
              <w:t>Admin Access Rendered Services</w:t>
            </w:r>
          </w:p>
        </w:tc>
        <w:tc>
          <w:tcPr>
            <w:tcW w:w="2900" w:type="dxa"/>
          </w:tcPr>
          <w:p w14:paraId="6B6A337B" w14:textId="27316064" w:rsidR="00CC3F92" w:rsidRDefault="005B21B0" w:rsidP="00CC3F92">
            <w:r>
              <w:t>Functional, GUI</w:t>
            </w:r>
          </w:p>
        </w:tc>
      </w:tr>
      <w:tr w:rsidR="00CC3F92" w14:paraId="2C20D654" w14:textId="77777777" w:rsidTr="000600CA">
        <w:tc>
          <w:tcPr>
            <w:tcW w:w="2093" w:type="dxa"/>
          </w:tcPr>
          <w:p w14:paraId="6E6BEEE7" w14:textId="22C70692" w:rsidR="00CC3F92" w:rsidRDefault="00CC3F92" w:rsidP="000600CA">
            <w:pPr>
              <w:jc w:val="center"/>
            </w:pPr>
            <w:r w:rsidRPr="007112FE">
              <w:t>UC30</w:t>
            </w:r>
          </w:p>
        </w:tc>
        <w:tc>
          <w:tcPr>
            <w:tcW w:w="3705" w:type="dxa"/>
          </w:tcPr>
          <w:p w14:paraId="3DB90223" w14:textId="60E8916D" w:rsidR="00CC3F92" w:rsidRDefault="00845726" w:rsidP="00CC3F92">
            <w:r>
              <w:t>Admin Access Rating Statistics</w:t>
            </w:r>
          </w:p>
        </w:tc>
        <w:tc>
          <w:tcPr>
            <w:tcW w:w="2900" w:type="dxa"/>
          </w:tcPr>
          <w:p w14:paraId="7D93DA0B" w14:textId="04BDD4CD" w:rsidR="00CC3F92" w:rsidRDefault="00845726" w:rsidP="00CC3F92">
            <w:r>
              <w:t>Functional, GUI</w:t>
            </w:r>
          </w:p>
        </w:tc>
      </w:tr>
      <w:tr w:rsidR="00CC3F92" w14:paraId="141E16BE" w14:textId="77777777" w:rsidTr="000600CA">
        <w:tc>
          <w:tcPr>
            <w:tcW w:w="2093" w:type="dxa"/>
          </w:tcPr>
          <w:p w14:paraId="1D50CDDA" w14:textId="4853C30A" w:rsidR="00CC3F92" w:rsidRDefault="00CC3F92" w:rsidP="000600CA">
            <w:pPr>
              <w:jc w:val="center"/>
            </w:pPr>
            <w:r w:rsidRPr="007112FE">
              <w:lastRenderedPageBreak/>
              <w:t>UC31</w:t>
            </w:r>
          </w:p>
        </w:tc>
        <w:tc>
          <w:tcPr>
            <w:tcW w:w="3705" w:type="dxa"/>
          </w:tcPr>
          <w:p w14:paraId="3FF5E2C3" w14:textId="326049AB" w:rsidR="00CC3F92" w:rsidRDefault="008F29B5" w:rsidP="00CC3F92">
            <w:r>
              <w:t>Admin Access Reservation Statistics</w:t>
            </w:r>
          </w:p>
        </w:tc>
        <w:tc>
          <w:tcPr>
            <w:tcW w:w="2900" w:type="dxa"/>
          </w:tcPr>
          <w:p w14:paraId="57092004" w14:textId="1FC4B809" w:rsidR="00CC3F92" w:rsidRDefault="008F29B5" w:rsidP="00CC3F92">
            <w:r>
              <w:t>Functional, GUI</w:t>
            </w:r>
          </w:p>
        </w:tc>
      </w:tr>
      <w:tr w:rsidR="00CC3F92" w14:paraId="0D61E657" w14:textId="77777777" w:rsidTr="000600CA">
        <w:tc>
          <w:tcPr>
            <w:tcW w:w="2093" w:type="dxa"/>
          </w:tcPr>
          <w:p w14:paraId="64FB0CC9" w14:textId="506E32B8" w:rsidR="00CC3F92" w:rsidRDefault="00CC3F92" w:rsidP="000600CA">
            <w:pPr>
              <w:jc w:val="center"/>
            </w:pPr>
            <w:r w:rsidRPr="007112FE">
              <w:t>UC32</w:t>
            </w:r>
          </w:p>
        </w:tc>
        <w:tc>
          <w:tcPr>
            <w:tcW w:w="3705" w:type="dxa"/>
          </w:tcPr>
          <w:p w14:paraId="0E266A4B" w14:textId="5A235D16" w:rsidR="00CC3F92" w:rsidRDefault="009B4CB1" w:rsidP="00CC3F92">
            <w:r>
              <w:t>Admin Access Rating Statistics</w:t>
            </w:r>
          </w:p>
        </w:tc>
        <w:tc>
          <w:tcPr>
            <w:tcW w:w="2900" w:type="dxa"/>
          </w:tcPr>
          <w:p w14:paraId="72C8689B" w14:textId="1E700A5A" w:rsidR="00CC3F92" w:rsidRDefault="009B4CB1" w:rsidP="00CC3F92">
            <w:r>
              <w:t>Functional, GUI</w:t>
            </w:r>
          </w:p>
        </w:tc>
      </w:tr>
      <w:tr w:rsidR="00CC3F92" w14:paraId="3E58263E" w14:textId="77777777" w:rsidTr="000600CA">
        <w:tc>
          <w:tcPr>
            <w:tcW w:w="2093" w:type="dxa"/>
          </w:tcPr>
          <w:p w14:paraId="2A9B6298" w14:textId="49A95999" w:rsidR="00CC3F92" w:rsidRDefault="00CC3F92" w:rsidP="000600CA">
            <w:pPr>
              <w:jc w:val="center"/>
            </w:pPr>
            <w:r w:rsidRPr="007112FE">
              <w:t>UC33</w:t>
            </w:r>
          </w:p>
        </w:tc>
        <w:tc>
          <w:tcPr>
            <w:tcW w:w="3705" w:type="dxa"/>
          </w:tcPr>
          <w:p w14:paraId="2622331E" w14:textId="70C7250F" w:rsidR="00CC3F92" w:rsidRDefault="00CC3F92" w:rsidP="00CC3F92">
            <w:r w:rsidRPr="007112FE">
              <w:t>Admin Access Customer Account Statistics</w:t>
            </w:r>
          </w:p>
        </w:tc>
        <w:tc>
          <w:tcPr>
            <w:tcW w:w="2900" w:type="dxa"/>
          </w:tcPr>
          <w:p w14:paraId="090FCDD5" w14:textId="22E5A437" w:rsidR="00CC3F92" w:rsidRDefault="00CC3F92" w:rsidP="00CC3F92">
            <w:r w:rsidRPr="007112FE">
              <w:t>Functional, GUI</w:t>
            </w:r>
          </w:p>
        </w:tc>
      </w:tr>
      <w:tr w:rsidR="00CC3F92" w14:paraId="399468D5" w14:textId="77777777" w:rsidTr="000600CA">
        <w:tc>
          <w:tcPr>
            <w:tcW w:w="2093" w:type="dxa"/>
          </w:tcPr>
          <w:p w14:paraId="07154429" w14:textId="0A43CD8E" w:rsidR="00CC3F92" w:rsidRDefault="00CC3F92" w:rsidP="000600CA">
            <w:pPr>
              <w:jc w:val="center"/>
            </w:pPr>
            <w:r w:rsidRPr="007112FE">
              <w:t>UC34</w:t>
            </w:r>
          </w:p>
        </w:tc>
        <w:tc>
          <w:tcPr>
            <w:tcW w:w="3705" w:type="dxa"/>
          </w:tcPr>
          <w:p w14:paraId="55E47FC8" w14:textId="5D8AC104" w:rsidR="00CC3F92" w:rsidRDefault="00CC3F92" w:rsidP="00CC3F92">
            <w:r w:rsidRPr="007112FE">
              <w:t>Admin Access Website Visit Statistics</w:t>
            </w:r>
          </w:p>
        </w:tc>
        <w:tc>
          <w:tcPr>
            <w:tcW w:w="2900" w:type="dxa"/>
          </w:tcPr>
          <w:p w14:paraId="3A06FFE9" w14:textId="2F1B8F18" w:rsidR="00CC3F92" w:rsidRDefault="00CC3F92" w:rsidP="00CC3F92">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6" w:name="_Toc144881902"/>
      <w:r>
        <w:rPr>
          <w:rFonts w:ascii="Arial" w:hAnsi="Arial" w:cs="Arial"/>
        </w:rPr>
        <w:lastRenderedPageBreak/>
        <w:t>EXECUTION STRATEGY</w:t>
      </w:r>
      <w:bookmarkEnd w:id="16"/>
    </w:p>
    <w:p w14:paraId="39E647F7" w14:textId="42C6B9D2" w:rsidR="008D438D" w:rsidRDefault="008D438D" w:rsidP="004843DD">
      <w:pPr>
        <w:pStyle w:val="Heading2"/>
        <w:ind w:left="491"/>
      </w:pPr>
      <w:bookmarkStart w:id="17" w:name="_Toc144881903"/>
      <w:r>
        <w:t>Entry and Exit Criteria</w:t>
      </w:r>
      <w:bookmarkEnd w:id="17"/>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8" w:name="_Toc144881904"/>
      <w:r>
        <w:t>Test Cycles</w:t>
      </w:r>
      <w:bookmarkEnd w:id="18"/>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19" w:name="_Toc144881905"/>
      <w:r>
        <w:lastRenderedPageBreak/>
        <w:t>Validation and Defect Management</w:t>
      </w:r>
      <w:bookmarkEnd w:id="19"/>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0" w:name="_Toc144881906"/>
      <w:r>
        <w:t>Test Metrics</w:t>
      </w:r>
      <w:bookmarkEnd w:id="20"/>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1" w:name="_Toc144881907"/>
      <w:r>
        <w:t>Defect tracking &amp; Reporting</w:t>
      </w:r>
      <w:bookmarkEnd w:id="21"/>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2" w:name="_Toc144881908"/>
      <w:r w:rsidRPr="008D438D">
        <w:lastRenderedPageBreak/>
        <w:t>TEST MANAGEMENT PROCESS</w:t>
      </w:r>
      <w:bookmarkEnd w:id="22"/>
      <w:r w:rsidRPr="008D438D">
        <w:t xml:space="preserve"> </w:t>
      </w:r>
    </w:p>
    <w:p w14:paraId="3F4B662E" w14:textId="7BCC870F" w:rsidR="00804C67" w:rsidRDefault="00804C67" w:rsidP="004843DD">
      <w:pPr>
        <w:pStyle w:val="Heading2"/>
        <w:ind w:left="491"/>
      </w:pPr>
      <w:bookmarkStart w:id="23" w:name="_Toc144881909"/>
      <w:r>
        <w:t>Test Management Tool</w:t>
      </w:r>
      <w:bookmarkEnd w:id="23"/>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Project-Centric Folders in TestLink:</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o enhance project oversight and organization, TestLink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ll members of the Testing team will receive permissions within TestLink,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se permissions empower team members to actively contribute by creating and refining test cases directly within TestLink.</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 case creation will occur within TestLink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TestLink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ers will have direct access to their designated test cases through TestLink.</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ey can efficiently update the status of individual test steps directly within the TestLink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Any identified defects will be comprehensively documented within TestLink.</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To guarantee that defects are correctly validated and closed, testers will analyze and approve defect resolutions, updating the defect status directly within TestLink.</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TestLink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4" w:name="_Toc144881910"/>
      <w:r>
        <w:t>Test Design Process</w:t>
      </w:r>
      <w:bookmarkEnd w:id="24"/>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5" w:name="_Toc144881911"/>
      <w:r>
        <w:t>Test Execution Process</w:t>
      </w:r>
      <w:bookmarkEnd w:id="25"/>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6" w:name="_Toc144881912"/>
      <w:r>
        <w:lastRenderedPageBreak/>
        <w:t>Test Risks and Mitigation Factors</w:t>
      </w:r>
      <w:bookmarkEnd w:id="26"/>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lastRenderedPageBreak/>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7" w:name="_Toc144881913"/>
      <w:r>
        <w:lastRenderedPageBreak/>
        <w:t>Role Expectations</w:t>
      </w:r>
      <w:bookmarkEnd w:id="27"/>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Wilkins V. Caducio</w:t>
            </w:r>
          </w:p>
        </w:tc>
        <w:tc>
          <w:tcPr>
            <w:tcW w:w="3550" w:type="dxa"/>
          </w:tcPr>
          <w:p w14:paraId="744DF879" w14:textId="4FCEF961" w:rsidR="00822170" w:rsidRPr="0058516B" w:rsidRDefault="00000000"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r>
              <w:rPr>
                <w:rFonts w:cs="Arial"/>
              </w:rPr>
              <w:t>Mikedale B. Dellera</w:t>
            </w:r>
          </w:p>
        </w:tc>
        <w:tc>
          <w:tcPr>
            <w:tcW w:w="3550" w:type="dxa"/>
          </w:tcPr>
          <w:p w14:paraId="1E596183" w14:textId="35571491" w:rsidR="00822170" w:rsidRPr="0058516B" w:rsidRDefault="00000000"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r>
              <w:rPr>
                <w:rFonts w:cs="Arial"/>
              </w:rPr>
              <w:t>Jakerson B. Bermudo</w:t>
            </w:r>
          </w:p>
        </w:tc>
        <w:tc>
          <w:tcPr>
            <w:tcW w:w="3550" w:type="dxa"/>
          </w:tcPr>
          <w:p w14:paraId="064F56E3" w14:textId="1053047B" w:rsidR="00822170" w:rsidRPr="0058516B" w:rsidRDefault="00000000"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000000"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r>
              <w:rPr>
                <w:rFonts w:cs="Arial"/>
              </w:rPr>
              <w:t>Rark Mowen L. Alcantara</w:t>
            </w:r>
          </w:p>
        </w:tc>
        <w:tc>
          <w:tcPr>
            <w:tcW w:w="3550" w:type="dxa"/>
          </w:tcPr>
          <w:p w14:paraId="2C2A5329" w14:textId="73373BA9" w:rsidR="0058516B" w:rsidRPr="0058516B" w:rsidRDefault="00000000"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000000"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000000"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000000"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8" w:name="_Toc144881914"/>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881915"/>
      <w:r>
        <w:t>Test Planning (Test Lead)</w:t>
      </w:r>
      <w:bookmarkEnd w:id="29"/>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lastRenderedPageBreak/>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0" w:name="_Toc144881916"/>
      <w:r>
        <w:t>Test Team</w:t>
      </w:r>
      <w:bookmarkEnd w:id="30"/>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1" w:name="_Toc144881917"/>
      <w:r>
        <w:t>Test Lead</w:t>
      </w:r>
      <w:bookmarkEnd w:id="31"/>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2" w:name="_Toc144881918"/>
      <w:r>
        <w:t>Development Team</w:t>
      </w:r>
      <w:bookmarkEnd w:id="32"/>
    </w:p>
    <w:p w14:paraId="451DE1DE" w14:textId="77777777" w:rsidR="00822170" w:rsidRPr="00822170" w:rsidRDefault="00822170" w:rsidP="00822170"/>
    <w:p w14:paraId="1A030592" w14:textId="77777777" w:rsidR="004400D8" w:rsidRDefault="004400D8" w:rsidP="00C24964">
      <w:pPr>
        <w:spacing w:line="360" w:lineRule="auto"/>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881919"/>
      <w:r>
        <w:rPr>
          <w:rFonts w:ascii="Arial" w:hAnsi="Arial" w:cs="Arial"/>
        </w:rPr>
        <w:lastRenderedPageBreak/>
        <w:t>TEST ENVIRONMENT</w:t>
      </w:r>
      <w:bookmarkEnd w:id="33"/>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SocitCloud</w:t>
      </w:r>
      <w:r>
        <w:rPr>
          <w:rFonts w:cs="Arial"/>
        </w:rPr>
        <w:t xml:space="preserve">, - The socitcload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4" w:name="_Toc144881920"/>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CB1CD" w14:textId="77777777" w:rsidR="00DA7331" w:rsidRDefault="00DA7331" w:rsidP="000612CB">
      <w:r>
        <w:separator/>
      </w:r>
    </w:p>
    <w:p w14:paraId="6B2DE29B" w14:textId="77777777" w:rsidR="00DA7331" w:rsidRDefault="00DA7331"/>
  </w:endnote>
  <w:endnote w:type="continuationSeparator" w:id="0">
    <w:p w14:paraId="7B812606" w14:textId="77777777" w:rsidR="00DA7331" w:rsidRDefault="00DA7331" w:rsidP="000612CB">
      <w:r>
        <w:continuationSeparator/>
      </w:r>
    </w:p>
    <w:p w14:paraId="249CA0D4" w14:textId="77777777" w:rsidR="00DA7331" w:rsidRDefault="00DA73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3CA4C" w14:textId="77777777" w:rsidR="00DA7331" w:rsidRDefault="00DA7331" w:rsidP="000612CB">
      <w:r>
        <w:separator/>
      </w:r>
    </w:p>
    <w:p w14:paraId="6CA4B387" w14:textId="77777777" w:rsidR="00DA7331" w:rsidRDefault="00DA7331"/>
  </w:footnote>
  <w:footnote w:type="continuationSeparator" w:id="0">
    <w:p w14:paraId="54518003" w14:textId="77777777" w:rsidR="00DA7331" w:rsidRDefault="00DA7331" w:rsidP="000612CB">
      <w:r>
        <w:continuationSeparator/>
      </w:r>
    </w:p>
    <w:p w14:paraId="55A8E6EE" w14:textId="77777777" w:rsidR="00DA7331" w:rsidRDefault="00DA73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16cid:durableId="882522275">
    <w:abstractNumId w:val="1"/>
  </w:num>
  <w:num w:numId="2" w16cid:durableId="245457888">
    <w:abstractNumId w:val="0"/>
  </w:num>
  <w:num w:numId="3" w16cid:durableId="211814228">
    <w:abstractNumId w:val="20"/>
  </w:num>
  <w:num w:numId="4" w16cid:durableId="1607926750">
    <w:abstractNumId w:val="23"/>
  </w:num>
  <w:num w:numId="5" w16cid:durableId="1521166072">
    <w:abstractNumId w:val="19"/>
  </w:num>
  <w:num w:numId="6" w16cid:durableId="1247107566">
    <w:abstractNumId w:val="13"/>
  </w:num>
  <w:num w:numId="7" w16cid:durableId="807893448">
    <w:abstractNumId w:val="29"/>
  </w:num>
  <w:num w:numId="8" w16cid:durableId="1394235353">
    <w:abstractNumId w:val="33"/>
  </w:num>
  <w:num w:numId="9" w16cid:durableId="1522165648">
    <w:abstractNumId w:val="11"/>
  </w:num>
  <w:num w:numId="10" w16cid:durableId="1984238148">
    <w:abstractNumId w:val="17"/>
  </w:num>
  <w:num w:numId="11" w16cid:durableId="1173884986">
    <w:abstractNumId w:val="12"/>
  </w:num>
  <w:num w:numId="12" w16cid:durableId="1075279359">
    <w:abstractNumId w:val="25"/>
  </w:num>
  <w:num w:numId="13" w16cid:durableId="708260734">
    <w:abstractNumId w:val="31"/>
  </w:num>
  <w:num w:numId="14" w16cid:durableId="23019937">
    <w:abstractNumId w:val="32"/>
  </w:num>
  <w:num w:numId="15" w16cid:durableId="616719995">
    <w:abstractNumId w:val="9"/>
  </w:num>
  <w:num w:numId="16" w16cid:durableId="1888642134">
    <w:abstractNumId w:val="22"/>
  </w:num>
  <w:num w:numId="17" w16cid:durableId="945113710">
    <w:abstractNumId w:val="28"/>
  </w:num>
  <w:num w:numId="18" w16cid:durableId="678579842">
    <w:abstractNumId w:val="3"/>
  </w:num>
  <w:num w:numId="19" w16cid:durableId="1818766332">
    <w:abstractNumId w:val="15"/>
  </w:num>
  <w:num w:numId="20" w16cid:durableId="942106322">
    <w:abstractNumId w:val="24"/>
  </w:num>
  <w:num w:numId="21" w16cid:durableId="1506897811">
    <w:abstractNumId w:val="18"/>
  </w:num>
  <w:num w:numId="22" w16cid:durableId="2079329325">
    <w:abstractNumId w:val="27"/>
  </w:num>
  <w:num w:numId="23" w16cid:durableId="1537699194">
    <w:abstractNumId w:val="16"/>
  </w:num>
  <w:num w:numId="24" w16cid:durableId="1790038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2546655">
    <w:abstractNumId w:val="21"/>
  </w:num>
  <w:num w:numId="26" w16cid:durableId="1850825446">
    <w:abstractNumId w:val="30"/>
  </w:num>
  <w:num w:numId="27" w16cid:durableId="14354842">
    <w:abstractNumId w:val="4"/>
  </w:num>
  <w:num w:numId="28" w16cid:durableId="1099062728">
    <w:abstractNumId w:val="8"/>
  </w:num>
  <w:num w:numId="29" w16cid:durableId="251010973">
    <w:abstractNumId w:val="35"/>
  </w:num>
  <w:num w:numId="30" w16cid:durableId="1625769611">
    <w:abstractNumId w:val="2"/>
  </w:num>
  <w:num w:numId="31" w16cid:durableId="1572041386">
    <w:abstractNumId w:val="14"/>
  </w:num>
  <w:num w:numId="32" w16cid:durableId="734280072">
    <w:abstractNumId w:val="26"/>
  </w:num>
  <w:num w:numId="33" w16cid:durableId="1592619636">
    <w:abstractNumId w:val="6"/>
  </w:num>
  <w:num w:numId="34" w16cid:durableId="783698218">
    <w:abstractNumId w:val="5"/>
  </w:num>
  <w:num w:numId="35" w16cid:durableId="27489877">
    <w:abstractNumId w:val="34"/>
  </w:num>
  <w:num w:numId="36" w16cid:durableId="527135358">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4.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5.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290</TotalTime>
  <Pages>30</Pages>
  <Words>5237</Words>
  <Characters>29851</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Ludwig Marco Angeles</cp:lastModifiedBy>
  <cp:revision>76</cp:revision>
  <cp:lastPrinted>2012-05-30T05:01:00Z</cp:lastPrinted>
  <dcterms:created xsi:type="dcterms:W3CDTF">2019-01-07T09:22:00Z</dcterms:created>
  <dcterms:modified xsi:type="dcterms:W3CDTF">2023-09-13T13:1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